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ожарные-провели-занятие-в-ясенево"/>
    <w:p>
      <w:pPr>
        <w:pStyle w:val="Heading3"/>
      </w:pPr>
      <w:r>
        <w:t xml:space="preserve">Пожарные провели занятие в Ясенево</w:t>
      </w:r>
    </w:p>
    <w:p>
      <w:pPr>
        <w:pStyle w:val="FirstParagraph"/>
      </w:pPr>
      <w:r>
        <w:t xml:space="preserve">19.07.2024</w:t>
      </w:r>
    </w:p>
    <w:p>
      <w:pPr>
        <w:pStyle w:val="BodyText"/>
      </w:pPr>
      <w:r>
        <w:t xml:space="preserve">В каждом районе Юго-Западного округа Управление по ЮЗАО Департамента ГОЧСиПБ организовывает для жителей пожарно-профилактические мероприятия с участием профессиональных спасателей.</w:t>
      </w:r>
    </w:p>
    <w:p>
      <w:pPr>
        <w:pStyle w:val="BodyText"/>
      </w:pPr>
      <w:r>
        <w:t xml:space="preserve">Спасатели показывают пожарно-техническое вооружение и аварийно-спасательное оборудование, которые могут варьироваться в зависимости от специфики задействованного автомобиля.</w:t>
      </w:r>
    </w:p>
    <w:p>
      <w:pPr>
        <w:pStyle w:val="BodyText"/>
      </w:pPr>
      <w:r>
        <w:t xml:space="preserve">Недавно одна из таких экскурсий прошла в районе Ясенево.</w:t>
      </w:r>
    </w:p>
    <w:p>
      <w:pPr>
        <w:pStyle w:val="BodyText"/>
      </w:pPr>
      <w:r>
        <w:t xml:space="preserve">На место встречи прибыл экипаж пожарно-спасательного отряда №203 на пожарной автоцистерне. Из ее названия, можно сразу понять, что она предназначена для доставки личного состава и воды на место пожара, но укомплектована она также и другими инструментами для спасения, применяемыми в различных ситуациях, будь то пожар, происшествие на воде или дорожно-транспортное происшествие.</w:t>
      </w:r>
    </w:p>
    <w:p>
      <w:pPr>
        <w:pStyle w:val="BodyText"/>
      </w:pPr>
      <w:r>
        <w:t xml:space="preserve">Командир отделения рассказал, когда и каким образом применяются технические средства спасения людей, собравшиеся жители внимательно слушали, задавали вопросы, а молодежи больше всего понравилось надевать защитную одежду, каску и дыхательный аппарат.</w:t>
      </w:r>
    </w:p>
    <w:p>
      <w:pPr>
        <w:pStyle w:val="BodyText"/>
      </w:pPr>
      <w:r>
        <w:t xml:space="preserve">«Приятно видеть вовлеченность жителей на профилактических занятиях, когда задается много вопросов. Сразу видно желание узнать важную информацию из первых уст профессионалов, кто не раз боролся с огненной стихией. Полезная профилактическая встреча та, после которой полученная информация распространяется вот такими активными, неравнодушными жителями среди соседей по дому, подъезду», - прокомментировала мероприятие заместитель начальника Управления по ЮЗАО Департамента ГОЧСиПБ Венера Юмае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article/detail/124841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841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841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07:31:30Z</dcterms:created>
  <dcterms:modified xsi:type="dcterms:W3CDTF">2024-10-18T07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